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ude Prevalenc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revalence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 (N=3,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6.4, 2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 (15.3, 2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(N=3,8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9.6, 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 (9, 1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(N=17,9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 (13.4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 (12.2, 1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 (N=11,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 (13.8, 1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 (12.9, 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racial (N=4,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 (16.5, 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 (15.3, 2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 (N=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 (8.9, 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 (8.3, 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race (N=1,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4.7, 2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 (13.2, 2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(N=225,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 (13.8, 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 (13.9, 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 (N=183,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 (13.4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 (11.7, 13.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04:02:56Z</dcterms:created>
  <dcterms:modified xsi:type="dcterms:W3CDTF">2025-03-20T04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